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equipment-needed"/>
      <w:bookmarkEnd w:id="23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4" w:name="reagents-needed"/>
      <w:bookmarkEnd w:id="24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5" w:name="existing-protocols"/>
      <w:bookmarkEnd w:id="25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6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8" w:name="paying-for-the-service"/>
      <w:bookmarkEnd w:id="28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29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0" w:name="cornell-groups-doing-plfa"/>
      <w:bookmarkEnd w:id="30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1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2" w:name="gc-columns-used-in-other-studies"/>
      <w:bookmarkEnd w:id="32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5" w:name="gc-ms-used"/>
      <w:bookmarkEnd w:id="35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6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7" w:name="transforming-plfa-concentrations-to-cell-numbers"/>
      <w:bookmarkEnd w:id="37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8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0" w:name="converting-dna-to-biomass-c"/>
      <w:bookmarkEnd w:id="40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1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2" w:name="alternative-phospholipid-extraction-from-soil-protocols"/>
      <w:bookmarkEnd w:id="42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4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ff6f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e51d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